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6F54EB" w14:textId="2751A5E6" w:rsidR="00630E52" w:rsidRDefault="006A5B49">
      <w:pPr>
        <w:rPr>
          <w:lang w:val="pt-BR"/>
        </w:rPr>
      </w:pPr>
      <w:r>
        <w:rPr>
          <w:lang w:val="pt-BR"/>
        </w:rPr>
        <w:t>Determine a lei de realimentação que lineariza e controla o sistema (leva o sistema para o ponto (0,0</w:t>
      </w:r>
      <w:proofErr w:type="gramStart"/>
      <w:r>
        <w:rPr>
          <w:lang w:val="pt-BR"/>
        </w:rPr>
        <w:t>) )</w:t>
      </w:r>
      <w:proofErr w:type="gramEnd"/>
    </w:p>
    <w:p w14:paraId="02563609" w14:textId="4063A3B4" w:rsidR="006A5B49" w:rsidRDefault="006A5B49">
      <w:pPr>
        <w:rPr>
          <w:lang w:val="pt-BR"/>
        </w:rPr>
      </w:pPr>
    </w:p>
    <w:p w14:paraId="498BFF38" w14:textId="24C68811" w:rsidR="006A5B49" w:rsidRDefault="006A5B49">
      <w:pPr>
        <w:rPr>
          <w:lang w:val="pt-BR"/>
        </w:rPr>
      </w:pPr>
      <w:r>
        <w:rPr>
          <w:noProof/>
        </w:rPr>
        <w:drawing>
          <wp:inline distT="0" distB="0" distL="0" distR="0" wp14:anchorId="32EB9816" wp14:editId="13364A21">
            <wp:extent cx="2124075" cy="762000"/>
            <wp:effectExtent l="0" t="0" r="9525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EB0DD" w14:textId="2FFD4351" w:rsidR="006A5B49" w:rsidRDefault="006A5B49">
      <w:pPr>
        <w:rPr>
          <w:lang w:val="pt-BR"/>
        </w:rPr>
      </w:pPr>
    </w:p>
    <w:p w14:paraId="220C444F" w14:textId="750B0E53" w:rsidR="006A5B49" w:rsidRPr="006A5B49" w:rsidRDefault="006A5B49">
      <w:pPr>
        <w:rPr>
          <w:lang w:val="pt-BR"/>
        </w:rPr>
      </w:pPr>
      <w:r>
        <w:rPr>
          <w:lang w:val="pt-BR"/>
        </w:rPr>
        <w:t>Faça simulações.</w:t>
      </w:r>
    </w:p>
    <w:sectPr w:rsidR="006A5B49" w:rsidRPr="006A5B4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yMDAyNjIwMTc1sTRT0lEKTi0uzszPAykwrAUA1/HSRiwAAAA="/>
  </w:docVars>
  <w:rsids>
    <w:rsidRoot w:val="006A5B49"/>
    <w:rsid w:val="001032B6"/>
    <w:rsid w:val="006A5B49"/>
    <w:rsid w:val="008241C9"/>
    <w:rsid w:val="009114F0"/>
    <w:rsid w:val="00CA4D7D"/>
    <w:rsid w:val="00EB3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05A6BD"/>
  <w15:chartTrackingRefBased/>
  <w15:docId w15:val="{8FEC248D-34DA-4B07-A6C4-86FB64588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</Words>
  <Characters>107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Tannuri</dc:creator>
  <cp:keywords/>
  <dc:description/>
  <cp:lastModifiedBy>Eduardo Tannuri</cp:lastModifiedBy>
  <cp:revision>1</cp:revision>
  <dcterms:created xsi:type="dcterms:W3CDTF">2020-07-15T09:50:00Z</dcterms:created>
  <dcterms:modified xsi:type="dcterms:W3CDTF">2020-07-15T09:51:00Z</dcterms:modified>
</cp:coreProperties>
</file>